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FF9D4B" w14:textId="6F24811B" w:rsidR="00EF62D3" w:rsidRPr="00DC7BD9" w:rsidRDefault="00CE32CA" w:rsidP="00EF62D3">
      <w:pPr>
        <w:rPr>
          <w:rFonts w:ascii="Arial" w:hAnsi="Arial" w:cs="Arial"/>
          <w:color w:val="000000"/>
          <w:lang w:val="en-GB"/>
        </w:rPr>
      </w:pPr>
      <w:r w:rsidRPr="00C76C2B">
        <w:rPr>
          <w:rFonts w:ascii="Arial" w:hAnsi="Arial" w:cs="Arial"/>
          <w:bCs/>
          <w:noProof/>
          <w:color w:val="000000"/>
          <w:sz w:val="20"/>
          <w:lang w:eastAsia="sl-SI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09DC2B3" wp14:editId="0DCCD994">
                <wp:simplePos x="0" y="0"/>
                <wp:positionH relativeFrom="column">
                  <wp:posOffset>5724248</wp:posOffset>
                </wp:positionH>
                <wp:positionV relativeFrom="paragraph">
                  <wp:posOffset>-563283</wp:posOffset>
                </wp:positionV>
                <wp:extent cx="828000" cy="266400"/>
                <wp:effectExtent l="0" t="0" r="10795" b="19685"/>
                <wp:wrapNone/>
                <wp:docPr id="2" name="Polje z besedilom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000" cy="266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241263" w14:textId="77777777" w:rsidR="00CE32CA" w:rsidRDefault="00CE32CA" w:rsidP="00CE32CA">
                            <w:pPr>
                              <w:jc w:val="center"/>
                            </w:pPr>
                            <w:r>
                              <w:t>………../3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09DC2B3" id="_x0000_t202" coordsize="21600,21600" o:spt="202" path="m,l,21600r21600,l21600,xe">
                <v:stroke joinstyle="miter"/>
                <v:path gradientshapeok="t" o:connecttype="rect"/>
              </v:shapetype>
              <v:shape id="Polje z besedilom 2" o:spid="_x0000_s1026" type="#_x0000_t202" style="position:absolute;margin-left:450.75pt;margin-top:-44.35pt;width:65.2pt;height:2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" fillcolor="white [3201]" strokeweight=".5pt">
                <v:textbox>
                  <w:txbxContent>
                    <w:p w14:paraId="70241263" w14:textId="77777777" w:rsidR="00CE32CA" w:rsidRDefault="00CE32CA" w:rsidP="00CE32CA">
                      <w:pPr>
                        <w:jc w:val="center"/>
                      </w:pPr>
                      <w:r>
                        <w:t>………../32</w:t>
                      </w:r>
                    </w:p>
                  </w:txbxContent>
                </v:textbox>
              </v:shape>
            </w:pict>
          </mc:Fallback>
        </mc:AlternateContent>
      </w:r>
      <w:r w:rsidR="00EF62D3" w:rsidRPr="00DC7BD9">
        <w:rPr>
          <w:rFonts w:ascii="Arial" w:hAnsi="Arial" w:cs="Arial"/>
          <w:b/>
          <w:color w:val="000000"/>
          <w:lang w:val="en-GB"/>
        </w:rPr>
        <w:t xml:space="preserve">Name and surname: </w:t>
      </w:r>
      <w:proofErr w:type="gramStart"/>
      <w:r w:rsidR="00EF62D3" w:rsidRPr="00DC7BD9">
        <w:rPr>
          <w:rFonts w:ascii="Arial" w:hAnsi="Arial" w:cs="Arial"/>
          <w:color w:val="000000"/>
          <w:lang w:val="en-GB"/>
        </w:rPr>
        <w:t>………………………</w:t>
      </w:r>
      <w:r w:rsidR="00DC7BD9">
        <w:rPr>
          <w:rFonts w:ascii="Arial" w:hAnsi="Arial" w:cs="Arial"/>
          <w:color w:val="000000"/>
          <w:lang w:val="en-GB"/>
        </w:rPr>
        <w:t>……..</w:t>
      </w:r>
      <w:r w:rsidR="00EF62D3" w:rsidRPr="00DC7BD9">
        <w:rPr>
          <w:rFonts w:ascii="Arial" w:hAnsi="Arial" w:cs="Arial"/>
          <w:color w:val="000000"/>
          <w:lang w:val="en-GB"/>
        </w:rPr>
        <w:t>……………</w:t>
      </w:r>
      <w:proofErr w:type="gramEnd"/>
      <w:r w:rsidR="00EF62D3" w:rsidRPr="00DC7BD9">
        <w:rPr>
          <w:rFonts w:ascii="Arial" w:hAnsi="Arial" w:cs="Arial"/>
          <w:color w:val="000000"/>
          <w:lang w:val="en-GB"/>
        </w:rPr>
        <w:t xml:space="preserve"> </w:t>
      </w:r>
      <w:r w:rsidR="00EF62D3" w:rsidRPr="00DC7BD9">
        <w:rPr>
          <w:rFonts w:ascii="Arial" w:hAnsi="Arial" w:cs="Arial"/>
          <w:b/>
          <w:color w:val="000000"/>
          <w:lang w:val="en-GB"/>
        </w:rPr>
        <w:t xml:space="preserve">Student number: </w:t>
      </w:r>
      <w:proofErr w:type="gramStart"/>
      <w:r w:rsidR="00EF62D3" w:rsidRPr="00DC7BD9">
        <w:rPr>
          <w:rFonts w:ascii="Arial" w:hAnsi="Arial" w:cs="Arial"/>
          <w:color w:val="000000"/>
          <w:lang w:val="en-GB"/>
        </w:rPr>
        <w:t>……</w:t>
      </w:r>
      <w:r w:rsidR="00DC7BD9">
        <w:rPr>
          <w:rFonts w:ascii="Arial" w:hAnsi="Arial" w:cs="Arial"/>
          <w:color w:val="000000"/>
          <w:lang w:val="en-GB"/>
        </w:rPr>
        <w:t>……..</w:t>
      </w:r>
      <w:r w:rsidR="00EF62D3" w:rsidRPr="00DC7BD9">
        <w:rPr>
          <w:rFonts w:ascii="Arial" w:hAnsi="Arial" w:cs="Arial"/>
          <w:color w:val="000000"/>
          <w:lang w:val="en-GB"/>
        </w:rPr>
        <w:t>………</w:t>
      </w:r>
      <w:r w:rsidR="00DC7BD9">
        <w:rPr>
          <w:rFonts w:ascii="Arial" w:hAnsi="Arial" w:cs="Arial"/>
          <w:color w:val="000000"/>
          <w:lang w:val="en-GB"/>
        </w:rPr>
        <w:t>…</w:t>
      </w:r>
      <w:proofErr w:type="gramEnd"/>
      <w:r w:rsidR="00DC7BD9">
        <w:rPr>
          <w:rFonts w:ascii="Arial" w:hAnsi="Arial" w:cs="Arial"/>
          <w:color w:val="000000"/>
          <w:lang w:val="en-GB"/>
        </w:rPr>
        <w:t>.</w:t>
      </w:r>
    </w:p>
    <w:p w14:paraId="36E553F7" w14:textId="111FCD56" w:rsidR="00C76C2B" w:rsidRPr="00C76C2B" w:rsidRDefault="00C76C2B" w:rsidP="00EF62D3">
      <w:pPr>
        <w:spacing w:line="276" w:lineRule="auto"/>
        <w:rPr>
          <w:rFonts w:ascii="Arial" w:hAnsi="Arial" w:cs="Arial"/>
          <w:bCs/>
          <w:color w:val="000000"/>
          <w:lang w:val="en-GB"/>
        </w:rPr>
      </w:pPr>
      <w:r>
        <w:rPr>
          <w:rFonts w:ascii="Arial" w:hAnsi="Arial" w:cs="Arial"/>
          <w:b/>
          <w:color w:val="000000"/>
          <w:lang w:val="en-GB"/>
        </w:rPr>
        <w:t xml:space="preserve">Date: </w:t>
      </w:r>
      <w:r w:rsidRPr="00C76C2B">
        <w:rPr>
          <w:rFonts w:ascii="Arial" w:hAnsi="Arial" w:cs="Arial"/>
          <w:bCs/>
          <w:color w:val="000000"/>
          <w:lang w:val="en-GB"/>
        </w:rPr>
        <w:t>……………………………….</w:t>
      </w:r>
    </w:p>
    <w:p w14:paraId="1E4210BA" w14:textId="0CBC8274" w:rsidR="00EF62D3" w:rsidRPr="00DC7BD9" w:rsidRDefault="00EF62D3" w:rsidP="00EF62D3">
      <w:pPr>
        <w:spacing w:line="276" w:lineRule="auto"/>
        <w:rPr>
          <w:rFonts w:ascii="Arial" w:hAnsi="Arial" w:cs="Arial"/>
          <w:b/>
          <w:color w:val="000000"/>
          <w:lang w:val="en-GB"/>
        </w:rPr>
      </w:pPr>
      <w:r w:rsidRPr="00DC7BD9">
        <w:rPr>
          <w:rFonts w:ascii="Arial" w:hAnsi="Arial" w:cs="Arial"/>
          <w:b/>
          <w:color w:val="000000"/>
          <w:lang w:val="en-GB"/>
        </w:rPr>
        <w:t>All answers need to be written in English. Write your answers on the lines provided beneath the questions.</w:t>
      </w:r>
    </w:p>
    <w:p w14:paraId="6788782C" w14:textId="77777777" w:rsidR="00EF62D3" w:rsidRPr="00FF4D50" w:rsidRDefault="00EF62D3" w:rsidP="00EF62D3">
      <w:pPr>
        <w:rPr>
          <w:rFonts w:ascii="Arial" w:hAnsi="Arial" w:cs="Arial"/>
          <w:b/>
          <w:color w:val="000000"/>
          <w:lang w:val="en-GB"/>
        </w:rPr>
      </w:pPr>
      <w:r w:rsidRPr="00FF4D50">
        <w:rPr>
          <w:rFonts w:ascii="Arial" w:hAnsi="Arial" w:cs="Arial"/>
          <w:b/>
          <w:color w:val="000000"/>
          <w:lang w:val="en-GB"/>
        </w:rPr>
        <w:t>TASK 1</w:t>
      </w:r>
    </w:p>
    <w:p w14:paraId="6C73747D" w14:textId="1B4F7EEF" w:rsidR="00EF62D3" w:rsidRPr="00FF4D50" w:rsidRDefault="00964431" w:rsidP="00964431">
      <w:pPr>
        <w:spacing w:before="100" w:beforeAutospacing="1" w:after="100" w:afterAutospacing="1" w:line="240" w:lineRule="auto"/>
        <w:rPr>
          <w:rFonts w:ascii="Arial" w:hAnsi="Arial" w:cs="Arial"/>
          <w:color w:val="000000"/>
          <w:lang w:val="en-GB"/>
        </w:rPr>
      </w:pPr>
      <w:r w:rsidRPr="00732CA8">
        <w:rPr>
          <w:rFonts w:ascii="Arial" w:hAnsi="Arial" w:cs="Arial"/>
          <w:b/>
          <w:bCs/>
          <w:color w:val="000000"/>
          <w:lang w:val="en-GB"/>
        </w:rPr>
        <w:t>What does improve if CLIL is used as a method of teaching (foreign) languages?</w:t>
      </w:r>
      <w:r w:rsidR="00732CA8" w:rsidRPr="00732CA8">
        <w:rPr>
          <w:rFonts w:ascii="Arial" w:hAnsi="Arial" w:cs="Arial"/>
          <w:b/>
          <w:bCs/>
          <w:color w:val="000000"/>
          <w:lang w:val="en-GB"/>
        </w:rPr>
        <w:t xml:space="preserve"> Think of all potential benefits for the primary students</w:t>
      </w:r>
      <w:r w:rsidR="00732CA8">
        <w:rPr>
          <w:rFonts w:ascii="Arial" w:hAnsi="Arial" w:cs="Arial"/>
          <w:color w:val="000000"/>
          <w:lang w:val="en-GB"/>
        </w:rPr>
        <w:t xml:space="preserve">. </w:t>
      </w:r>
      <w:r w:rsidR="00732CA8" w:rsidRPr="00590E9E">
        <w:rPr>
          <w:rFonts w:ascii="Arial" w:hAnsi="Arial" w:cs="Arial"/>
          <w:b/>
          <w:bCs/>
          <w:color w:val="000000"/>
          <w:lang w:val="en-GB"/>
        </w:rPr>
        <w:t>8 pts.</w:t>
      </w:r>
    </w:p>
    <w:tbl>
      <w:tblPr>
        <w:tblStyle w:val="Tabelamrea"/>
        <w:tblW w:w="10207" w:type="dxa"/>
        <w:tblInd w:w="-284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207"/>
      </w:tblGrid>
      <w:tr w:rsidR="00EF62D3" w:rsidRPr="00FF4D50" w14:paraId="19E2A55B" w14:textId="77777777" w:rsidTr="00EF62D3">
        <w:tc>
          <w:tcPr>
            <w:tcW w:w="10207" w:type="dxa"/>
          </w:tcPr>
          <w:p w14:paraId="2448DA12" w14:textId="77777777" w:rsidR="00EF62D3" w:rsidRPr="00FF4D50" w:rsidRDefault="00EF62D3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1EEA7C8E" w14:textId="77777777" w:rsidTr="00EF62D3">
        <w:tc>
          <w:tcPr>
            <w:tcW w:w="10207" w:type="dxa"/>
          </w:tcPr>
          <w:p w14:paraId="26EE4C1B" w14:textId="77777777" w:rsidR="00EF62D3" w:rsidRPr="00FF4D50" w:rsidRDefault="00EF62D3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6BD1C5A4" w14:textId="77777777" w:rsidTr="00EF62D3">
        <w:tc>
          <w:tcPr>
            <w:tcW w:w="10207" w:type="dxa"/>
          </w:tcPr>
          <w:p w14:paraId="24B917C6" w14:textId="77777777" w:rsidR="00EF62D3" w:rsidRPr="00FF4D50" w:rsidRDefault="00EF62D3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0CF8BC22" w14:textId="77777777" w:rsidTr="00EF62D3">
        <w:tc>
          <w:tcPr>
            <w:tcW w:w="10207" w:type="dxa"/>
          </w:tcPr>
          <w:p w14:paraId="6998260D" w14:textId="77777777" w:rsidR="00EF62D3" w:rsidRPr="00FF4D50" w:rsidRDefault="00EF62D3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2BCB86F4" w14:textId="77777777" w:rsidTr="00EF62D3">
        <w:tc>
          <w:tcPr>
            <w:tcW w:w="10207" w:type="dxa"/>
          </w:tcPr>
          <w:p w14:paraId="3D561E0C" w14:textId="77777777" w:rsidR="00EF62D3" w:rsidRPr="00FF4D50" w:rsidRDefault="00EF62D3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70F35391" w14:textId="77777777" w:rsidTr="00EF62D3">
        <w:tc>
          <w:tcPr>
            <w:tcW w:w="10207" w:type="dxa"/>
          </w:tcPr>
          <w:p w14:paraId="3A051B41" w14:textId="77777777" w:rsidR="00EF62D3" w:rsidRPr="00FF4D50" w:rsidRDefault="00EF62D3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5ECF65A7" w14:textId="77777777" w:rsidTr="00EF62D3">
        <w:tc>
          <w:tcPr>
            <w:tcW w:w="10207" w:type="dxa"/>
          </w:tcPr>
          <w:p w14:paraId="41D9E267" w14:textId="77777777" w:rsidR="00EF62D3" w:rsidRPr="00FF4D50" w:rsidRDefault="00EF62D3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03FC7233" w14:textId="77777777" w:rsidTr="00EF62D3">
        <w:tc>
          <w:tcPr>
            <w:tcW w:w="10207" w:type="dxa"/>
          </w:tcPr>
          <w:p w14:paraId="557BA882" w14:textId="77777777" w:rsidR="00EF62D3" w:rsidRPr="00FF4D50" w:rsidRDefault="00EF62D3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05EED164" w14:textId="77777777" w:rsidTr="00EF62D3">
        <w:tc>
          <w:tcPr>
            <w:tcW w:w="10207" w:type="dxa"/>
          </w:tcPr>
          <w:p w14:paraId="06B5C262" w14:textId="77777777" w:rsidR="00EF62D3" w:rsidRPr="00FF4D50" w:rsidRDefault="00EF62D3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7A9B5EA1" w14:textId="77777777" w:rsidTr="00EF62D3">
        <w:tc>
          <w:tcPr>
            <w:tcW w:w="10207" w:type="dxa"/>
          </w:tcPr>
          <w:p w14:paraId="35E3AE1D" w14:textId="77777777" w:rsidR="00EF62D3" w:rsidRPr="00FF4D50" w:rsidRDefault="00EF62D3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15C69A77" w14:textId="77777777" w:rsidTr="00EF62D3">
        <w:tc>
          <w:tcPr>
            <w:tcW w:w="10207" w:type="dxa"/>
          </w:tcPr>
          <w:p w14:paraId="358A4D5C" w14:textId="77777777" w:rsidR="00EF62D3" w:rsidRPr="00FF4D50" w:rsidRDefault="00EF62D3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1E85C71B" w14:textId="77777777" w:rsidTr="00EF62D3">
        <w:tc>
          <w:tcPr>
            <w:tcW w:w="10207" w:type="dxa"/>
          </w:tcPr>
          <w:p w14:paraId="7F208B1D" w14:textId="77777777" w:rsidR="00EF62D3" w:rsidRPr="00FF4D50" w:rsidRDefault="00EF62D3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FF4D50" w:rsidRPr="00FF4D50" w14:paraId="2327856A" w14:textId="77777777" w:rsidTr="00EF62D3">
        <w:tc>
          <w:tcPr>
            <w:tcW w:w="10207" w:type="dxa"/>
          </w:tcPr>
          <w:p w14:paraId="0D341C1F" w14:textId="77777777" w:rsidR="00FF4D50" w:rsidRPr="00FF4D50" w:rsidRDefault="00FF4D50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FF4D50" w:rsidRPr="00FF4D50" w14:paraId="37580749" w14:textId="77777777" w:rsidTr="00EF62D3">
        <w:tc>
          <w:tcPr>
            <w:tcW w:w="10207" w:type="dxa"/>
          </w:tcPr>
          <w:p w14:paraId="3E35F72B" w14:textId="77777777" w:rsidR="00FF4D50" w:rsidRPr="00FF4D50" w:rsidRDefault="00FF4D50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23C74A52" w14:textId="77777777" w:rsidTr="00EF62D3">
        <w:tc>
          <w:tcPr>
            <w:tcW w:w="10207" w:type="dxa"/>
          </w:tcPr>
          <w:p w14:paraId="471C4D1E" w14:textId="77777777" w:rsidR="00EF62D3" w:rsidRPr="00FF4D50" w:rsidRDefault="00EF62D3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1C745018" w14:textId="77777777" w:rsidTr="00EF62D3">
        <w:tc>
          <w:tcPr>
            <w:tcW w:w="10207" w:type="dxa"/>
          </w:tcPr>
          <w:p w14:paraId="2F7AFE23" w14:textId="77777777" w:rsidR="00EF62D3" w:rsidRPr="00FF4D50" w:rsidRDefault="00EF62D3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45DDCB78" w14:textId="77777777" w:rsidTr="00EF62D3">
        <w:tc>
          <w:tcPr>
            <w:tcW w:w="10207" w:type="dxa"/>
          </w:tcPr>
          <w:p w14:paraId="35317838" w14:textId="77777777" w:rsidR="00EF62D3" w:rsidRPr="00FF4D50" w:rsidRDefault="00EF62D3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16DE446A" w14:textId="77777777" w:rsidTr="00EF62D3">
        <w:tc>
          <w:tcPr>
            <w:tcW w:w="10207" w:type="dxa"/>
          </w:tcPr>
          <w:p w14:paraId="68D38D3D" w14:textId="77777777" w:rsidR="00EF62D3" w:rsidRPr="00FF4D50" w:rsidRDefault="00EF62D3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7D24C64D" w14:textId="77777777" w:rsidTr="00EF62D3">
        <w:tc>
          <w:tcPr>
            <w:tcW w:w="10207" w:type="dxa"/>
          </w:tcPr>
          <w:p w14:paraId="67F35585" w14:textId="77777777" w:rsidR="00EF62D3" w:rsidRPr="00FF4D50" w:rsidRDefault="00EF62D3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3656CCD3" w14:textId="77777777" w:rsidTr="00EF62D3">
        <w:tc>
          <w:tcPr>
            <w:tcW w:w="10207" w:type="dxa"/>
          </w:tcPr>
          <w:p w14:paraId="06D862E6" w14:textId="77777777" w:rsidR="00EF62D3" w:rsidRPr="00FF4D50" w:rsidRDefault="00EF62D3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04FF2CCA" w14:textId="77777777" w:rsidTr="00EF62D3">
        <w:tc>
          <w:tcPr>
            <w:tcW w:w="10207" w:type="dxa"/>
          </w:tcPr>
          <w:p w14:paraId="3AFC8821" w14:textId="77777777" w:rsidR="00EF62D3" w:rsidRPr="00FF4D50" w:rsidRDefault="00EF62D3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7CC8E09A" w14:textId="77777777" w:rsidTr="00EF62D3">
        <w:tc>
          <w:tcPr>
            <w:tcW w:w="10207" w:type="dxa"/>
          </w:tcPr>
          <w:p w14:paraId="4C65E9D8" w14:textId="77777777" w:rsidR="00EF62D3" w:rsidRPr="00FF4D50" w:rsidRDefault="00EF62D3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37F8D63E" w14:textId="77777777" w:rsidTr="00EF62D3">
        <w:tc>
          <w:tcPr>
            <w:tcW w:w="10207" w:type="dxa"/>
          </w:tcPr>
          <w:p w14:paraId="415D6BAE" w14:textId="77777777" w:rsidR="00EF62D3" w:rsidRPr="00FF4D50" w:rsidRDefault="00EF62D3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F62D3" w:rsidRPr="00FF4D50" w14:paraId="0AED9D37" w14:textId="77777777" w:rsidTr="00EF62D3">
        <w:tc>
          <w:tcPr>
            <w:tcW w:w="10207" w:type="dxa"/>
          </w:tcPr>
          <w:p w14:paraId="603FCECE" w14:textId="77777777" w:rsidR="00EF62D3" w:rsidRPr="00FF4D50" w:rsidRDefault="00EF62D3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590E9E" w:rsidRPr="00FF4D50" w14:paraId="616FDB9E" w14:textId="77777777" w:rsidTr="00EF62D3">
        <w:tc>
          <w:tcPr>
            <w:tcW w:w="10207" w:type="dxa"/>
          </w:tcPr>
          <w:p w14:paraId="3FB36D2B" w14:textId="77777777" w:rsidR="00590E9E" w:rsidRPr="00FF4D50" w:rsidRDefault="00590E9E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590E9E" w:rsidRPr="00FF4D50" w14:paraId="5FEF3C6C" w14:textId="77777777" w:rsidTr="00EF62D3">
        <w:tc>
          <w:tcPr>
            <w:tcW w:w="10207" w:type="dxa"/>
          </w:tcPr>
          <w:p w14:paraId="1B4923CD" w14:textId="77777777" w:rsidR="00590E9E" w:rsidRPr="00FF4D50" w:rsidRDefault="00590E9E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590E9E" w:rsidRPr="00FF4D50" w14:paraId="1CCA475D" w14:textId="77777777" w:rsidTr="00EF62D3">
        <w:tc>
          <w:tcPr>
            <w:tcW w:w="10207" w:type="dxa"/>
          </w:tcPr>
          <w:p w14:paraId="7D36077D" w14:textId="77777777" w:rsidR="00590E9E" w:rsidRPr="00FF4D50" w:rsidRDefault="00590E9E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590E9E" w:rsidRPr="00FF4D50" w14:paraId="55ADE9EB" w14:textId="77777777" w:rsidTr="00EF62D3">
        <w:tc>
          <w:tcPr>
            <w:tcW w:w="10207" w:type="dxa"/>
          </w:tcPr>
          <w:p w14:paraId="1720857E" w14:textId="77777777" w:rsidR="00590E9E" w:rsidRPr="00FF4D50" w:rsidRDefault="00590E9E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</w:tbl>
    <w:p w14:paraId="1CA380AA" w14:textId="77777777" w:rsidR="00C76C2B" w:rsidRDefault="00C76C2B" w:rsidP="00EF62D3">
      <w:pPr>
        <w:rPr>
          <w:rFonts w:ascii="Arial" w:hAnsi="Arial" w:cs="Arial"/>
          <w:b/>
          <w:color w:val="000000"/>
          <w:lang w:val="en-GB"/>
        </w:rPr>
      </w:pPr>
    </w:p>
    <w:p w14:paraId="321E8A7F" w14:textId="478BBB05" w:rsidR="00EF62D3" w:rsidRPr="00FF4D50" w:rsidRDefault="00EF62D3" w:rsidP="00EF62D3">
      <w:pPr>
        <w:rPr>
          <w:rFonts w:ascii="Arial" w:hAnsi="Arial" w:cs="Arial"/>
          <w:b/>
          <w:color w:val="000000"/>
          <w:lang w:val="en-GB"/>
        </w:rPr>
      </w:pPr>
      <w:r w:rsidRPr="00FF4D50">
        <w:rPr>
          <w:rFonts w:ascii="Arial" w:hAnsi="Arial" w:cs="Arial"/>
          <w:b/>
          <w:color w:val="000000"/>
          <w:lang w:val="en-GB"/>
        </w:rPr>
        <w:lastRenderedPageBreak/>
        <w:t>TASK 2</w:t>
      </w:r>
    </w:p>
    <w:p w14:paraId="58B3F451" w14:textId="77777777" w:rsidR="00E476C2" w:rsidRPr="00FF4D50" w:rsidRDefault="00F634E8" w:rsidP="00E476C2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Explain the 4 Cs f</w:t>
      </w:r>
      <w:r w:rsidR="00E476C2" w:rsidRPr="00FF4D50">
        <w:rPr>
          <w:rFonts w:ascii="Arial" w:hAnsi="Arial" w:cs="Arial"/>
          <w:b/>
          <w:lang w:val="en-GB"/>
        </w:rPr>
        <w:t>ramework. Provide appropriate examples</w:t>
      </w:r>
      <w:r>
        <w:rPr>
          <w:rFonts w:ascii="Arial" w:hAnsi="Arial" w:cs="Arial"/>
          <w:b/>
          <w:lang w:val="en-GB"/>
        </w:rPr>
        <w:t xml:space="preserve"> for each C</w:t>
      </w:r>
      <w:r w:rsidR="00E476C2" w:rsidRPr="00FF4D50">
        <w:rPr>
          <w:rFonts w:ascii="Arial" w:hAnsi="Arial" w:cs="Arial"/>
          <w:b/>
          <w:lang w:val="en-GB"/>
        </w:rPr>
        <w:t>. 8 pts</w:t>
      </w:r>
    </w:p>
    <w:p w14:paraId="0AB09A86" w14:textId="77777777" w:rsidR="00844678" w:rsidRPr="00FF4D50" w:rsidRDefault="00844678" w:rsidP="00EF62D3">
      <w:pPr>
        <w:rPr>
          <w:rFonts w:ascii="Arial" w:hAnsi="Arial" w:cs="Arial"/>
          <w:b/>
          <w:color w:val="000000"/>
          <w:lang w:val="en-GB"/>
        </w:rPr>
      </w:pPr>
    </w:p>
    <w:tbl>
      <w:tblPr>
        <w:tblStyle w:val="Tabelamrea"/>
        <w:tblW w:w="10207" w:type="dxa"/>
        <w:tblInd w:w="-284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207"/>
      </w:tblGrid>
      <w:tr w:rsidR="00E476C2" w:rsidRPr="00FF4D50" w14:paraId="028D251C" w14:textId="77777777" w:rsidTr="00DA0226">
        <w:tc>
          <w:tcPr>
            <w:tcW w:w="10207" w:type="dxa"/>
          </w:tcPr>
          <w:p w14:paraId="3424CB04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415E9C02" w14:textId="77777777" w:rsidTr="00DA0226">
        <w:tc>
          <w:tcPr>
            <w:tcW w:w="10207" w:type="dxa"/>
          </w:tcPr>
          <w:p w14:paraId="7BD54FAD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094F248" w14:textId="77777777" w:rsidTr="00DA0226">
        <w:tc>
          <w:tcPr>
            <w:tcW w:w="10207" w:type="dxa"/>
          </w:tcPr>
          <w:p w14:paraId="6593C261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5FB0F4B5" w14:textId="77777777" w:rsidTr="00DA0226">
        <w:tc>
          <w:tcPr>
            <w:tcW w:w="10207" w:type="dxa"/>
          </w:tcPr>
          <w:p w14:paraId="1D1F9557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3D645758" w14:textId="77777777" w:rsidTr="00DA0226">
        <w:tc>
          <w:tcPr>
            <w:tcW w:w="10207" w:type="dxa"/>
          </w:tcPr>
          <w:p w14:paraId="22A8B63F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FF22247" w14:textId="77777777" w:rsidTr="00DA0226">
        <w:tc>
          <w:tcPr>
            <w:tcW w:w="10207" w:type="dxa"/>
          </w:tcPr>
          <w:p w14:paraId="4D77973F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07ED76F2" w14:textId="77777777" w:rsidTr="00DA0226">
        <w:tc>
          <w:tcPr>
            <w:tcW w:w="10207" w:type="dxa"/>
          </w:tcPr>
          <w:p w14:paraId="0719E832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558C3E93" w14:textId="77777777" w:rsidTr="00DA0226">
        <w:tc>
          <w:tcPr>
            <w:tcW w:w="10207" w:type="dxa"/>
          </w:tcPr>
          <w:p w14:paraId="3BF8DEE8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1D07504F" w14:textId="77777777" w:rsidTr="00DA0226">
        <w:tc>
          <w:tcPr>
            <w:tcW w:w="10207" w:type="dxa"/>
          </w:tcPr>
          <w:p w14:paraId="00497482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8223215" w14:textId="77777777" w:rsidTr="00DA0226">
        <w:tc>
          <w:tcPr>
            <w:tcW w:w="10207" w:type="dxa"/>
          </w:tcPr>
          <w:p w14:paraId="3CA09934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36C9BEDA" w14:textId="77777777" w:rsidTr="00DA0226">
        <w:tc>
          <w:tcPr>
            <w:tcW w:w="10207" w:type="dxa"/>
          </w:tcPr>
          <w:p w14:paraId="52E859CC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249DDBA" w14:textId="77777777" w:rsidTr="00DA0226">
        <w:tc>
          <w:tcPr>
            <w:tcW w:w="10207" w:type="dxa"/>
          </w:tcPr>
          <w:p w14:paraId="74AB7F91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2DF7EBB3" w14:textId="77777777" w:rsidTr="00DA0226">
        <w:tc>
          <w:tcPr>
            <w:tcW w:w="10207" w:type="dxa"/>
          </w:tcPr>
          <w:p w14:paraId="16CC12BF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4FD905BE" w14:textId="77777777" w:rsidTr="00DA0226">
        <w:tc>
          <w:tcPr>
            <w:tcW w:w="10207" w:type="dxa"/>
          </w:tcPr>
          <w:p w14:paraId="1B1A025A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44131D2F" w14:textId="77777777" w:rsidTr="00DA0226">
        <w:tc>
          <w:tcPr>
            <w:tcW w:w="10207" w:type="dxa"/>
          </w:tcPr>
          <w:p w14:paraId="53BE3C10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1958C86A" w14:textId="77777777" w:rsidTr="00DA0226">
        <w:tc>
          <w:tcPr>
            <w:tcW w:w="10207" w:type="dxa"/>
          </w:tcPr>
          <w:p w14:paraId="2C537914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5CF5DF62" w14:textId="77777777" w:rsidTr="00DA0226">
        <w:tc>
          <w:tcPr>
            <w:tcW w:w="10207" w:type="dxa"/>
          </w:tcPr>
          <w:p w14:paraId="7E0D3D4E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6DE45F91" w14:textId="77777777" w:rsidTr="00DA0226">
        <w:tc>
          <w:tcPr>
            <w:tcW w:w="10207" w:type="dxa"/>
          </w:tcPr>
          <w:p w14:paraId="5F878ACA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5E1F5D6B" w14:textId="77777777" w:rsidTr="00DA0226">
        <w:tc>
          <w:tcPr>
            <w:tcW w:w="10207" w:type="dxa"/>
          </w:tcPr>
          <w:p w14:paraId="6D332500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34497F70" w14:textId="77777777" w:rsidTr="00DA0226">
        <w:tc>
          <w:tcPr>
            <w:tcW w:w="10207" w:type="dxa"/>
          </w:tcPr>
          <w:p w14:paraId="744FCBC7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6C7F9CAE" w14:textId="77777777" w:rsidTr="00DA0226">
        <w:tc>
          <w:tcPr>
            <w:tcW w:w="10207" w:type="dxa"/>
          </w:tcPr>
          <w:p w14:paraId="02AAC621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0A7C27DE" w14:textId="77777777" w:rsidTr="00DA0226">
        <w:tc>
          <w:tcPr>
            <w:tcW w:w="10207" w:type="dxa"/>
          </w:tcPr>
          <w:p w14:paraId="76AA9DFF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48EBEA8A" w14:textId="77777777" w:rsidTr="00DA0226">
        <w:tc>
          <w:tcPr>
            <w:tcW w:w="10207" w:type="dxa"/>
          </w:tcPr>
          <w:p w14:paraId="5812163C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6130859" w14:textId="77777777" w:rsidTr="00DA0226">
        <w:tc>
          <w:tcPr>
            <w:tcW w:w="10207" w:type="dxa"/>
          </w:tcPr>
          <w:p w14:paraId="1D919BCF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FF4D50" w:rsidRPr="00FF4D50" w14:paraId="12FD05CD" w14:textId="77777777" w:rsidTr="00DA0226">
        <w:tc>
          <w:tcPr>
            <w:tcW w:w="10207" w:type="dxa"/>
          </w:tcPr>
          <w:p w14:paraId="5334285B" w14:textId="77777777" w:rsidR="00FF4D50" w:rsidRPr="00FF4D50" w:rsidRDefault="00FF4D50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FF4D50" w:rsidRPr="00FF4D50" w14:paraId="5C022A25" w14:textId="77777777" w:rsidTr="00DA0226">
        <w:tc>
          <w:tcPr>
            <w:tcW w:w="10207" w:type="dxa"/>
          </w:tcPr>
          <w:p w14:paraId="0FD43BAE" w14:textId="77777777" w:rsidR="00FF4D50" w:rsidRPr="00FF4D50" w:rsidRDefault="00FF4D50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FF4D50" w:rsidRPr="00FF4D50" w14:paraId="5D27F0E6" w14:textId="77777777" w:rsidTr="00DA0226">
        <w:tc>
          <w:tcPr>
            <w:tcW w:w="10207" w:type="dxa"/>
          </w:tcPr>
          <w:p w14:paraId="5A17C686" w14:textId="77777777" w:rsidR="00FF4D50" w:rsidRPr="00FF4D50" w:rsidRDefault="00FF4D50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32FA6490" w14:textId="77777777" w:rsidTr="00DA0226">
        <w:tc>
          <w:tcPr>
            <w:tcW w:w="10207" w:type="dxa"/>
          </w:tcPr>
          <w:p w14:paraId="605188CF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0D9DAEA6" w14:textId="77777777" w:rsidTr="00DA0226">
        <w:tc>
          <w:tcPr>
            <w:tcW w:w="10207" w:type="dxa"/>
          </w:tcPr>
          <w:p w14:paraId="4AF0A95A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B08CB3E" w14:textId="77777777" w:rsidTr="00DA0226">
        <w:tc>
          <w:tcPr>
            <w:tcW w:w="10207" w:type="dxa"/>
          </w:tcPr>
          <w:p w14:paraId="7541DEAF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4E20B506" w14:textId="77777777" w:rsidTr="00DA0226">
        <w:tc>
          <w:tcPr>
            <w:tcW w:w="10207" w:type="dxa"/>
          </w:tcPr>
          <w:p w14:paraId="1B6A0A7A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02684828" w14:textId="77777777" w:rsidTr="00DA0226">
        <w:tc>
          <w:tcPr>
            <w:tcW w:w="10207" w:type="dxa"/>
          </w:tcPr>
          <w:p w14:paraId="57CD84B0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4EB702A3" w14:textId="77777777" w:rsidTr="00DA0226">
        <w:tc>
          <w:tcPr>
            <w:tcW w:w="10207" w:type="dxa"/>
          </w:tcPr>
          <w:p w14:paraId="75A4CF70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</w:tbl>
    <w:p w14:paraId="66C75958" w14:textId="77777777" w:rsidR="00E476C2" w:rsidRPr="00FF4D50" w:rsidRDefault="00E476C2">
      <w:pPr>
        <w:rPr>
          <w:rFonts w:ascii="Arial" w:hAnsi="Arial" w:cs="Arial"/>
          <w:b/>
          <w:color w:val="000000"/>
          <w:lang w:val="en-GB"/>
        </w:rPr>
      </w:pPr>
      <w:r w:rsidRPr="00FF4D50">
        <w:rPr>
          <w:rFonts w:ascii="Arial" w:hAnsi="Arial" w:cs="Arial"/>
          <w:b/>
          <w:color w:val="000000"/>
          <w:lang w:val="en-GB"/>
        </w:rPr>
        <w:lastRenderedPageBreak/>
        <w:t>TASK 3</w:t>
      </w:r>
    </w:p>
    <w:p w14:paraId="08BB75BD" w14:textId="00127554" w:rsidR="00E476C2" w:rsidRPr="00FF4D50" w:rsidRDefault="00E476C2">
      <w:pPr>
        <w:rPr>
          <w:rFonts w:ascii="Arial" w:hAnsi="Arial" w:cs="Arial"/>
          <w:b/>
          <w:color w:val="000000"/>
          <w:lang w:val="en-GB"/>
        </w:rPr>
      </w:pPr>
      <w:r w:rsidRPr="00FF4D50">
        <w:rPr>
          <w:rFonts w:ascii="Arial" w:hAnsi="Arial" w:cs="Arial"/>
          <w:b/>
          <w:color w:val="000000"/>
          <w:lang w:val="en-GB"/>
        </w:rPr>
        <w:t xml:space="preserve">In the Guide Addressed to Teachers on how to use CLIL Methodology in Primary Schools (a document uploaded in the </w:t>
      </w:r>
      <w:proofErr w:type="gramStart"/>
      <w:r w:rsidRPr="00FF4D50">
        <w:rPr>
          <w:rFonts w:ascii="Arial" w:hAnsi="Arial" w:cs="Arial"/>
          <w:b/>
          <w:color w:val="000000"/>
          <w:lang w:val="en-GB"/>
        </w:rPr>
        <w:t>e-classroom)</w:t>
      </w:r>
      <w:proofErr w:type="gramEnd"/>
      <w:r w:rsidRPr="00FF4D50">
        <w:rPr>
          <w:rFonts w:ascii="Arial" w:hAnsi="Arial" w:cs="Arial"/>
          <w:b/>
          <w:color w:val="000000"/>
          <w:lang w:val="en-GB"/>
        </w:rPr>
        <w:t xml:space="preserve"> </w:t>
      </w:r>
      <w:r w:rsidR="00F847AD">
        <w:rPr>
          <w:rFonts w:ascii="Arial" w:hAnsi="Arial" w:cs="Arial"/>
          <w:b/>
          <w:color w:val="000000"/>
          <w:u w:val="single"/>
          <w:lang w:val="en-GB"/>
        </w:rPr>
        <w:t>principles/key iss</w:t>
      </w:r>
      <w:r w:rsidR="008C44BF">
        <w:rPr>
          <w:rFonts w:ascii="Arial" w:hAnsi="Arial" w:cs="Arial"/>
          <w:b/>
          <w:color w:val="000000"/>
          <w:u w:val="single"/>
          <w:lang w:val="en-GB"/>
        </w:rPr>
        <w:t>ues of planning CLIL lessons</w:t>
      </w:r>
      <w:r w:rsidRPr="00FF4D50">
        <w:rPr>
          <w:rFonts w:ascii="Arial" w:hAnsi="Arial" w:cs="Arial"/>
          <w:b/>
          <w:color w:val="000000"/>
          <w:u w:val="single"/>
          <w:lang w:val="en-GB"/>
        </w:rPr>
        <w:t xml:space="preserve"> are being</w:t>
      </w:r>
      <w:r w:rsidR="008C44BF">
        <w:rPr>
          <w:rFonts w:ascii="Arial" w:hAnsi="Arial" w:cs="Arial"/>
          <w:b/>
          <w:color w:val="000000"/>
          <w:u w:val="single"/>
          <w:lang w:val="en-GB"/>
        </w:rPr>
        <w:t xml:space="preserve"> presented</w:t>
      </w:r>
      <w:r w:rsidRPr="00FF4D50">
        <w:rPr>
          <w:rFonts w:ascii="Arial" w:hAnsi="Arial" w:cs="Arial"/>
          <w:b/>
          <w:color w:val="000000"/>
          <w:u w:val="single"/>
          <w:lang w:val="en-GB"/>
        </w:rPr>
        <w:t xml:space="preserve">. </w:t>
      </w:r>
      <w:r w:rsidRPr="00FF4D50">
        <w:rPr>
          <w:rFonts w:ascii="Arial" w:hAnsi="Arial" w:cs="Arial"/>
          <w:b/>
          <w:color w:val="000000"/>
          <w:lang w:val="en-GB"/>
        </w:rPr>
        <w:t xml:space="preserve">Discuss </w:t>
      </w:r>
      <w:r w:rsidR="00BB0391">
        <w:rPr>
          <w:rFonts w:ascii="Arial" w:hAnsi="Arial" w:cs="Arial"/>
          <w:b/>
          <w:color w:val="000000"/>
          <w:sz w:val="24"/>
          <w:lang w:val="en-GB"/>
        </w:rPr>
        <w:t>them</w:t>
      </w:r>
      <w:r w:rsidRPr="00FF4D50">
        <w:rPr>
          <w:rFonts w:ascii="Arial" w:hAnsi="Arial" w:cs="Arial"/>
          <w:b/>
          <w:color w:val="000000"/>
          <w:lang w:val="en-GB"/>
        </w:rPr>
        <w:t xml:space="preserve"> </w:t>
      </w:r>
      <w:r w:rsidR="008C44BF">
        <w:rPr>
          <w:rFonts w:ascii="Arial" w:hAnsi="Arial" w:cs="Arial"/>
          <w:b/>
          <w:color w:val="000000"/>
          <w:lang w:val="en-GB"/>
        </w:rPr>
        <w:t xml:space="preserve">below </w:t>
      </w:r>
      <w:r w:rsidRPr="00FF4D50">
        <w:rPr>
          <w:rFonts w:ascii="Arial" w:hAnsi="Arial" w:cs="Arial"/>
          <w:b/>
          <w:color w:val="000000"/>
          <w:lang w:val="en-GB"/>
        </w:rPr>
        <w:t xml:space="preserve">and </w:t>
      </w:r>
      <w:r w:rsidRPr="00D93D54">
        <w:rPr>
          <w:rFonts w:ascii="Arial" w:hAnsi="Arial" w:cs="Arial"/>
          <w:b/>
          <w:color w:val="000000"/>
          <w:sz w:val="24"/>
          <w:u w:val="single"/>
          <w:lang w:val="en-GB"/>
        </w:rPr>
        <w:t>provide examples</w:t>
      </w:r>
      <w:r w:rsidRPr="00D93D54">
        <w:rPr>
          <w:rFonts w:ascii="Arial" w:hAnsi="Arial" w:cs="Arial"/>
          <w:b/>
          <w:color w:val="000000"/>
          <w:sz w:val="24"/>
          <w:lang w:val="en-GB"/>
        </w:rPr>
        <w:t xml:space="preserve"> </w:t>
      </w:r>
      <w:r w:rsidRPr="00FF4D50">
        <w:rPr>
          <w:rFonts w:ascii="Arial" w:hAnsi="Arial" w:cs="Arial"/>
          <w:b/>
          <w:color w:val="000000"/>
          <w:lang w:val="en-GB"/>
        </w:rPr>
        <w:t>for each. 8 pts</w:t>
      </w:r>
    </w:p>
    <w:tbl>
      <w:tblPr>
        <w:tblStyle w:val="Tabelamrea"/>
        <w:tblW w:w="10207" w:type="dxa"/>
        <w:tblInd w:w="-284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207"/>
      </w:tblGrid>
      <w:tr w:rsidR="00E476C2" w:rsidRPr="00FF4D50" w14:paraId="1D8C62F2" w14:textId="77777777" w:rsidTr="00DA0226">
        <w:tc>
          <w:tcPr>
            <w:tcW w:w="10207" w:type="dxa"/>
          </w:tcPr>
          <w:p w14:paraId="1AA0954D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3A136D9B" w14:textId="77777777" w:rsidTr="00DA0226">
        <w:tc>
          <w:tcPr>
            <w:tcW w:w="10207" w:type="dxa"/>
          </w:tcPr>
          <w:p w14:paraId="2DBCABB1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178029BA" w14:textId="77777777" w:rsidTr="00DA0226">
        <w:tc>
          <w:tcPr>
            <w:tcW w:w="10207" w:type="dxa"/>
          </w:tcPr>
          <w:p w14:paraId="1660B804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29E1BABF" w14:textId="77777777" w:rsidTr="00DA0226">
        <w:tc>
          <w:tcPr>
            <w:tcW w:w="10207" w:type="dxa"/>
          </w:tcPr>
          <w:p w14:paraId="2ACD87DC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6BC40E9E" w14:textId="77777777" w:rsidTr="00DA0226">
        <w:tc>
          <w:tcPr>
            <w:tcW w:w="10207" w:type="dxa"/>
          </w:tcPr>
          <w:p w14:paraId="53C5F13A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322E0D86" w14:textId="77777777" w:rsidTr="00DA0226">
        <w:tc>
          <w:tcPr>
            <w:tcW w:w="10207" w:type="dxa"/>
          </w:tcPr>
          <w:p w14:paraId="5B71A75A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14F14F2" w14:textId="77777777" w:rsidTr="00DA0226">
        <w:tc>
          <w:tcPr>
            <w:tcW w:w="10207" w:type="dxa"/>
          </w:tcPr>
          <w:p w14:paraId="2BC9A1C0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0CA84997" w14:textId="77777777" w:rsidTr="00DA0226">
        <w:tc>
          <w:tcPr>
            <w:tcW w:w="10207" w:type="dxa"/>
          </w:tcPr>
          <w:p w14:paraId="01E36BB9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58B5AE54" w14:textId="77777777" w:rsidTr="00DA0226">
        <w:tc>
          <w:tcPr>
            <w:tcW w:w="10207" w:type="dxa"/>
          </w:tcPr>
          <w:p w14:paraId="2F1BCDDF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589E7E61" w14:textId="77777777" w:rsidTr="00DA0226">
        <w:tc>
          <w:tcPr>
            <w:tcW w:w="10207" w:type="dxa"/>
          </w:tcPr>
          <w:p w14:paraId="4CEDC4AA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20BB1874" w14:textId="77777777" w:rsidTr="00DA0226">
        <w:tc>
          <w:tcPr>
            <w:tcW w:w="10207" w:type="dxa"/>
          </w:tcPr>
          <w:p w14:paraId="53633A29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2AA81739" w14:textId="77777777" w:rsidTr="00DA0226">
        <w:tc>
          <w:tcPr>
            <w:tcW w:w="10207" w:type="dxa"/>
          </w:tcPr>
          <w:p w14:paraId="44A5E0A6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5CFF4330" w14:textId="77777777" w:rsidTr="00DA0226">
        <w:tc>
          <w:tcPr>
            <w:tcW w:w="10207" w:type="dxa"/>
          </w:tcPr>
          <w:p w14:paraId="0D8FB429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62B5BA83" w14:textId="77777777" w:rsidTr="00DA0226">
        <w:tc>
          <w:tcPr>
            <w:tcW w:w="10207" w:type="dxa"/>
          </w:tcPr>
          <w:p w14:paraId="47C16E6A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3C8B5FD6" w14:textId="77777777" w:rsidTr="00DA0226">
        <w:tc>
          <w:tcPr>
            <w:tcW w:w="10207" w:type="dxa"/>
          </w:tcPr>
          <w:p w14:paraId="70C123E8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38E2B51" w14:textId="77777777" w:rsidTr="00DA0226">
        <w:tc>
          <w:tcPr>
            <w:tcW w:w="10207" w:type="dxa"/>
          </w:tcPr>
          <w:p w14:paraId="49E86597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3253440" w14:textId="77777777" w:rsidTr="00DA0226">
        <w:tc>
          <w:tcPr>
            <w:tcW w:w="10207" w:type="dxa"/>
          </w:tcPr>
          <w:p w14:paraId="3020BDFC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75CCE10" w14:textId="77777777" w:rsidTr="00DA0226">
        <w:tc>
          <w:tcPr>
            <w:tcW w:w="10207" w:type="dxa"/>
          </w:tcPr>
          <w:p w14:paraId="755274EE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22EBE32C" w14:textId="77777777" w:rsidTr="00DA0226">
        <w:tc>
          <w:tcPr>
            <w:tcW w:w="10207" w:type="dxa"/>
          </w:tcPr>
          <w:p w14:paraId="3E5A228A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410B6CA1" w14:textId="77777777" w:rsidTr="00DA0226">
        <w:tc>
          <w:tcPr>
            <w:tcW w:w="10207" w:type="dxa"/>
          </w:tcPr>
          <w:p w14:paraId="4E76DD0F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08806FE4" w14:textId="77777777" w:rsidTr="00DA0226">
        <w:tc>
          <w:tcPr>
            <w:tcW w:w="10207" w:type="dxa"/>
          </w:tcPr>
          <w:p w14:paraId="6E5330B5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40224BE7" w14:textId="77777777" w:rsidTr="00DA0226">
        <w:tc>
          <w:tcPr>
            <w:tcW w:w="10207" w:type="dxa"/>
          </w:tcPr>
          <w:p w14:paraId="4251331A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2AB9A6FE" w14:textId="77777777" w:rsidTr="00DA0226">
        <w:tc>
          <w:tcPr>
            <w:tcW w:w="10207" w:type="dxa"/>
          </w:tcPr>
          <w:p w14:paraId="7EC6C67D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D5627F7" w14:textId="77777777" w:rsidTr="00DA0226">
        <w:tc>
          <w:tcPr>
            <w:tcW w:w="10207" w:type="dxa"/>
          </w:tcPr>
          <w:p w14:paraId="2F48223C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0748810A" w14:textId="77777777" w:rsidTr="00DA0226">
        <w:tc>
          <w:tcPr>
            <w:tcW w:w="10207" w:type="dxa"/>
          </w:tcPr>
          <w:p w14:paraId="6D483C91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06C82CF0" w14:textId="77777777" w:rsidTr="00DA0226">
        <w:tc>
          <w:tcPr>
            <w:tcW w:w="10207" w:type="dxa"/>
          </w:tcPr>
          <w:p w14:paraId="038B0194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23B9A4D0" w14:textId="77777777" w:rsidTr="00DA0226">
        <w:tc>
          <w:tcPr>
            <w:tcW w:w="10207" w:type="dxa"/>
          </w:tcPr>
          <w:p w14:paraId="4870A012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677BB13" w14:textId="77777777" w:rsidTr="00DA0226">
        <w:tc>
          <w:tcPr>
            <w:tcW w:w="10207" w:type="dxa"/>
          </w:tcPr>
          <w:p w14:paraId="23F483F9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367018B2" w14:textId="77777777" w:rsidTr="00DA0226">
        <w:tc>
          <w:tcPr>
            <w:tcW w:w="10207" w:type="dxa"/>
          </w:tcPr>
          <w:p w14:paraId="6A50BD03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3E7F4802" w14:textId="77777777" w:rsidTr="00DA0226">
        <w:tc>
          <w:tcPr>
            <w:tcW w:w="10207" w:type="dxa"/>
          </w:tcPr>
          <w:p w14:paraId="05704121" w14:textId="77777777" w:rsidR="00D93D54" w:rsidRPr="00FF4D50" w:rsidRDefault="00D93D54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25F53338" w14:textId="77777777" w:rsidTr="00DA0226">
        <w:tc>
          <w:tcPr>
            <w:tcW w:w="10207" w:type="dxa"/>
          </w:tcPr>
          <w:p w14:paraId="33FA5755" w14:textId="77777777" w:rsidR="00D93D54" w:rsidRPr="00FF4D50" w:rsidRDefault="00D93D54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E476C2" w:rsidRPr="00FF4D50" w14:paraId="76D5B427" w14:textId="77777777" w:rsidTr="00DA0226">
        <w:tc>
          <w:tcPr>
            <w:tcW w:w="10207" w:type="dxa"/>
          </w:tcPr>
          <w:p w14:paraId="4ABAAEEE" w14:textId="77777777" w:rsidR="00E476C2" w:rsidRPr="00FF4D50" w:rsidRDefault="00E476C2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D93D54" w:rsidRPr="00FF4D50" w14:paraId="1C13C14D" w14:textId="77777777" w:rsidTr="00DA0226">
        <w:tc>
          <w:tcPr>
            <w:tcW w:w="10207" w:type="dxa"/>
          </w:tcPr>
          <w:p w14:paraId="7F6D383F" w14:textId="77777777" w:rsidR="00D93D54" w:rsidRPr="00FF4D50" w:rsidRDefault="00D93D54" w:rsidP="00DA0226">
            <w:pPr>
              <w:pStyle w:val="Navadensplet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</w:tbl>
    <w:p w14:paraId="3CEB568D" w14:textId="0789D233" w:rsidR="00D93D54" w:rsidRDefault="00D93D54" w:rsidP="00D93D54">
      <w:pPr>
        <w:rPr>
          <w:rFonts w:ascii="Arial" w:hAnsi="Arial" w:cs="Arial"/>
          <w:b/>
          <w:color w:val="000000"/>
          <w:lang w:val="en-GB"/>
        </w:rPr>
      </w:pPr>
      <w:r>
        <w:rPr>
          <w:rFonts w:ascii="Arial" w:hAnsi="Arial" w:cs="Arial"/>
          <w:b/>
          <w:color w:val="000000"/>
          <w:lang w:val="en-GB"/>
        </w:rPr>
        <w:lastRenderedPageBreak/>
        <w:t>TASK 4</w:t>
      </w:r>
    </w:p>
    <w:p w14:paraId="4D5192A4" w14:textId="25BE598A" w:rsidR="004C4F40" w:rsidRDefault="004C4F40" w:rsidP="00BA0071">
      <w:pPr>
        <w:jc w:val="both"/>
        <w:rPr>
          <w:rFonts w:ascii="Arial" w:hAnsi="Arial" w:cs="Arial"/>
          <w:b/>
          <w:color w:val="000000"/>
          <w:lang w:val="en-GB"/>
        </w:rPr>
      </w:pPr>
      <w:r>
        <w:rPr>
          <w:rFonts w:ascii="Arial" w:hAnsi="Arial" w:cs="Arial"/>
          <w:b/>
          <w:color w:val="000000"/>
          <w:lang w:val="en-GB"/>
        </w:rPr>
        <w:t>How should teachers begin a CLIL teaching unit concerning the use of materials?</w:t>
      </w:r>
      <w:r w:rsidR="006650E9">
        <w:rPr>
          <w:rFonts w:ascii="Arial" w:hAnsi="Arial" w:cs="Arial"/>
          <w:b/>
          <w:color w:val="000000"/>
          <w:lang w:val="en-GB"/>
        </w:rPr>
        <w:t xml:space="preserve"> Explain the model below by providing an authentic sample of a CLIL lesson which follows this model? Decide on the 4Cs, describe the warm-up brainstorming activity, the main introductory stage etc. and for each stage (</w:t>
      </w:r>
      <w:proofErr w:type="gramStart"/>
      <w:r w:rsidR="006650E9">
        <w:rPr>
          <w:rFonts w:ascii="Arial" w:hAnsi="Arial" w:cs="Arial"/>
          <w:b/>
          <w:color w:val="000000"/>
          <w:lang w:val="en-GB"/>
        </w:rPr>
        <w:t>1</w:t>
      </w:r>
      <w:proofErr w:type="gramEnd"/>
      <w:r w:rsidR="006650E9">
        <w:rPr>
          <w:rFonts w:ascii="Arial" w:hAnsi="Arial" w:cs="Arial"/>
          <w:b/>
          <w:color w:val="000000"/>
          <w:lang w:val="en-GB"/>
        </w:rPr>
        <w:t>,</w:t>
      </w:r>
      <w:r w:rsidR="008C44BF">
        <w:rPr>
          <w:rFonts w:ascii="Arial" w:hAnsi="Arial" w:cs="Arial"/>
          <w:b/>
          <w:color w:val="000000"/>
          <w:lang w:val="en-GB"/>
        </w:rPr>
        <w:t xml:space="preserve"> </w:t>
      </w:r>
      <w:r w:rsidR="006650E9">
        <w:rPr>
          <w:rFonts w:ascii="Arial" w:hAnsi="Arial" w:cs="Arial"/>
          <w:b/>
          <w:color w:val="000000"/>
          <w:lang w:val="en-GB"/>
        </w:rPr>
        <w:t>2,</w:t>
      </w:r>
      <w:r w:rsidR="008C44BF">
        <w:rPr>
          <w:rFonts w:ascii="Arial" w:hAnsi="Arial" w:cs="Arial"/>
          <w:b/>
          <w:color w:val="000000"/>
          <w:lang w:val="en-GB"/>
        </w:rPr>
        <w:t xml:space="preserve"> </w:t>
      </w:r>
      <w:bookmarkStart w:id="0" w:name="_GoBack"/>
      <w:bookmarkEnd w:id="0"/>
      <w:r w:rsidR="006650E9">
        <w:rPr>
          <w:rFonts w:ascii="Arial" w:hAnsi="Arial" w:cs="Arial"/>
          <w:b/>
          <w:color w:val="000000"/>
          <w:lang w:val="en-GB"/>
        </w:rPr>
        <w:t>3a and 3b) discuss the content and the language.</w:t>
      </w:r>
      <w:r w:rsidR="00263F20">
        <w:rPr>
          <w:rFonts w:ascii="Arial" w:hAnsi="Arial" w:cs="Arial"/>
          <w:b/>
          <w:color w:val="000000"/>
          <w:lang w:val="en-GB"/>
        </w:rPr>
        <w:t xml:space="preserve"> 8 pts</w:t>
      </w:r>
    </w:p>
    <w:p w14:paraId="42CCFBB2" w14:textId="595384C7" w:rsidR="006650E9" w:rsidRDefault="006650E9" w:rsidP="00D93D54">
      <w:pPr>
        <w:rPr>
          <w:rFonts w:ascii="Arial" w:hAnsi="Arial" w:cs="Arial"/>
          <w:b/>
          <w:color w:val="000000"/>
          <w:lang w:val="en-GB"/>
        </w:rPr>
      </w:pPr>
      <w:r w:rsidRPr="006650E9">
        <w:rPr>
          <w:rFonts w:ascii="Arial" w:hAnsi="Arial" w:cs="Arial"/>
          <w:b/>
          <w:noProof/>
          <w:color w:val="000000"/>
          <w:lang w:eastAsia="sl-SI"/>
        </w:rPr>
        <w:drawing>
          <wp:inline distT="0" distB="0" distL="0" distR="0" wp14:anchorId="4920D107" wp14:editId="5213B6AA">
            <wp:extent cx="4626027" cy="34697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31737" cy="3474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elamrea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BA0071" w14:paraId="18A2D9F2" w14:textId="77777777" w:rsidTr="00BA0071">
        <w:tc>
          <w:tcPr>
            <w:tcW w:w="9628" w:type="dxa"/>
          </w:tcPr>
          <w:p w14:paraId="5EF92F92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39CEE7EE" w14:textId="77777777" w:rsidTr="00BA0071">
        <w:tc>
          <w:tcPr>
            <w:tcW w:w="9628" w:type="dxa"/>
          </w:tcPr>
          <w:p w14:paraId="3A8FCD97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2DDB5CCD" w14:textId="77777777" w:rsidTr="00BA0071">
        <w:tc>
          <w:tcPr>
            <w:tcW w:w="9628" w:type="dxa"/>
          </w:tcPr>
          <w:p w14:paraId="51A479A4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04F1CC17" w14:textId="77777777" w:rsidTr="00BA0071">
        <w:tc>
          <w:tcPr>
            <w:tcW w:w="9628" w:type="dxa"/>
          </w:tcPr>
          <w:p w14:paraId="5383DE3E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6EC99C60" w14:textId="77777777" w:rsidTr="00BA0071">
        <w:tc>
          <w:tcPr>
            <w:tcW w:w="9628" w:type="dxa"/>
          </w:tcPr>
          <w:p w14:paraId="4B2F407B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3CB94930" w14:textId="77777777" w:rsidTr="00BA0071">
        <w:tc>
          <w:tcPr>
            <w:tcW w:w="9628" w:type="dxa"/>
          </w:tcPr>
          <w:p w14:paraId="47810C14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575008C5" w14:textId="77777777" w:rsidTr="00BA0071">
        <w:tc>
          <w:tcPr>
            <w:tcW w:w="9628" w:type="dxa"/>
          </w:tcPr>
          <w:p w14:paraId="2B397BD3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6127FDA1" w14:textId="77777777" w:rsidTr="00BA0071">
        <w:tc>
          <w:tcPr>
            <w:tcW w:w="9628" w:type="dxa"/>
          </w:tcPr>
          <w:p w14:paraId="346D5378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09CF5148" w14:textId="77777777" w:rsidTr="00BA0071">
        <w:tc>
          <w:tcPr>
            <w:tcW w:w="9628" w:type="dxa"/>
          </w:tcPr>
          <w:p w14:paraId="5639FDED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1FF7843A" w14:textId="77777777" w:rsidTr="00BA0071">
        <w:tc>
          <w:tcPr>
            <w:tcW w:w="9628" w:type="dxa"/>
          </w:tcPr>
          <w:p w14:paraId="716DE502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70CEC16D" w14:textId="77777777" w:rsidTr="00BA0071">
        <w:tc>
          <w:tcPr>
            <w:tcW w:w="9628" w:type="dxa"/>
          </w:tcPr>
          <w:p w14:paraId="75985A57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01E59B05" w14:textId="77777777" w:rsidTr="00BA0071">
        <w:tc>
          <w:tcPr>
            <w:tcW w:w="9628" w:type="dxa"/>
          </w:tcPr>
          <w:p w14:paraId="46DF5C52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76C89734" w14:textId="77777777" w:rsidTr="00BA0071">
        <w:tc>
          <w:tcPr>
            <w:tcW w:w="9628" w:type="dxa"/>
          </w:tcPr>
          <w:p w14:paraId="536C24B2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0A8BE620" w14:textId="77777777" w:rsidTr="00BA0071">
        <w:tc>
          <w:tcPr>
            <w:tcW w:w="9628" w:type="dxa"/>
          </w:tcPr>
          <w:p w14:paraId="085D9E3B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31CC2890" w14:textId="77777777" w:rsidTr="00BA0071">
        <w:tc>
          <w:tcPr>
            <w:tcW w:w="9628" w:type="dxa"/>
          </w:tcPr>
          <w:p w14:paraId="3407FEF1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39A896C9" w14:textId="77777777" w:rsidTr="00BA0071">
        <w:tc>
          <w:tcPr>
            <w:tcW w:w="9628" w:type="dxa"/>
          </w:tcPr>
          <w:p w14:paraId="003CDAF5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009BD726" w14:textId="77777777" w:rsidTr="00BA0071">
        <w:tc>
          <w:tcPr>
            <w:tcW w:w="9628" w:type="dxa"/>
          </w:tcPr>
          <w:p w14:paraId="13AD7630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22D97C89" w14:textId="77777777" w:rsidTr="00BA0071">
        <w:tc>
          <w:tcPr>
            <w:tcW w:w="9628" w:type="dxa"/>
          </w:tcPr>
          <w:p w14:paraId="1BE10715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563BED6E" w14:textId="77777777" w:rsidTr="00BA0071">
        <w:tc>
          <w:tcPr>
            <w:tcW w:w="9628" w:type="dxa"/>
          </w:tcPr>
          <w:p w14:paraId="0C8B4753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14C82809" w14:textId="77777777" w:rsidTr="00BA0071">
        <w:tc>
          <w:tcPr>
            <w:tcW w:w="9628" w:type="dxa"/>
          </w:tcPr>
          <w:p w14:paraId="54106A3A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76D7713B" w14:textId="77777777" w:rsidTr="00BA0071">
        <w:tc>
          <w:tcPr>
            <w:tcW w:w="9628" w:type="dxa"/>
          </w:tcPr>
          <w:p w14:paraId="5DB4A980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5DE923A5" w14:textId="77777777" w:rsidTr="00BA0071">
        <w:tc>
          <w:tcPr>
            <w:tcW w:w="9628" w:type="dxa"/>
          </w:tcPr>
          <w:p w14:paraId="421FED8D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3A984A17" w14:textId="77777777" w:rsidTr="00BA0071">
        <w:tc>
          <w:tcPr>
            <w:tcW w:w="9628" w:type="dxa"/>
          </w:tcPr>
          <w:p w14:paraId="06CB26B3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7ED5A45A" w14:textId="77777777" w:rsidTr="00BA0071">
        <w:tc>
          <w:tcPr>
            <w:tcW w:w="9628" w:type="dxa"/>
          </w:tcPr>
          <w:p w14:paraId="7F5F1C82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1002028B" w14:textId="77777777" w:rsidTr="00BA0071">
        <w:tc>
          <w:tcPr>
            <w:tcW w:w="9628" w:type="dxa"/>
          </w:tcPr>
          <w:p w14:paraId="650F1E15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7CFBCDAB" w14:textId="77777777" w:rsidTr="00BA0071">
        <w:tc>
          <w:tcPr>
            <w:tcW w:w="9628" w:type="dxa"/>
          </w:tcPr>
          <w:p w14:paraId="38284C17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2BFA58D7" w14:textId="77777777" w:rsidTr="00BA0071">
        <w:tc>
          <w:tcPr>
            <w:tcW w:w="9628" w:type="dxa"/>
          </w:tcPr>
          <w:p w14:paraId="630E059E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77AA1E69" w14:textId="77777777" w:rsidTr="00BA0071">
        <w:tc>
          <w:tcPr>
            <w:tcW w:w="9628" w:type="dxa"/>
          </w:tcPr>
          <w:p w14:paraId="293F2CE5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269488CE" w14:textId="77777777" w:rsidTr="00BA0071">
        <w:tc>
          <w:tcPr>
            <w:tcW w:w="9628" w:type="dxa"/>
          </w:tcPr>
          <w:p w14:paraId="545D9E73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60F80EAF" w14:textId="77777777" w:rsidTr="00BA0071">
        <w:tc>
          <w:tcPr>
            <w:tcW w:w="9628" w:type="dxa"/>
          </w:tcPr>
          <w:p w14:paraId="2B51174F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7E9DDDA1" w14:textId="77777777" w:rsidTr="00BA0071">
        <w:tc>
          <w:tcPr>
            <w:tcW w:w="9628" w:type="dxa"/>
          </w:tcPr>
          <w:p w14:paraId="27583960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541D9602" w14:textId="77777777" w:rsidTr="00BA0071">
        <w:tc>
          <w:tcPr>
            <w:tcW w:w="9628" w:type="dxa"/>
          </w:tcPr>
          <w:p w14:paraId="094C6DD1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1003B4E8" w14:textId="77777777" w:rsidTr="00BA0071">
        <w:tc>
          <w:tcPr>
            <w:tcW w:w="9628" w:type="dxa"/>
          </w:tcPr>
          <w:p w14:paraId="3212A2FE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215FF8D7" w14:textId="77777777" w:rsidTr="00BA0071">
        <w:tc>
          <w:tcPr>
            <w:tcW w:w="9628" w:type="dxa"/>
          </w:tcPr>
          <w:p w14:paraId="793FD875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3FEA0D36" w14:textId="77777777" w:rsidTr="00BA0071">
        <w:tc>
          <w:tcPr>
            <w:tcW w:w="9628" w:type="dxa"/>
          </w:tcPr>
          <w:p w14:paraId="79DA1F27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37C3BFDF" w14:textId="77777777" w:rsidTr="00BA0071">
        <w:tc>
          <w:tcPr>
            <w:tcW w:w="9628" w:type="dxa"/>
          </w:tcPr>
          <w:p w14:paraId="110995C7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24B17FEC" w14:textId="77777777" w:rsidTr="00BA0071">
        <w:tc>
          <w:tcPr>
            <w:tcW w:w="9628" w:type="dxa"/>
          </w:tcPr>
          <w:p w14:paraId="6BA499E9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48AD930A" w14:textId="77777777" w:rsidTr="00BA0071">
        <w:tc>
          <w:tcPr>
            <w:tcW w:w="9628" w:type="dxa"/>
          </w:tcPr>
          <w:p w14:paraId="3EC28D25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7676EFCD" w14:textId="77777777" w:rsidTr="00BA0071">
        <w:tc>
          <w:tcPr>
            <w:tcW w:w="9628" w:type="dxa"/>
          </w:tcPr>
          <w:p w14:paraId="45EED53A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1B834E48" w14:textId="77777777" w:rsidTr="00BA0071">
        <w:tc>
          <w:tcPr>
            <w:tcW w:w="9628" w:type="dxa"/>
          </w:tcPr>
          <w:p w14:paraId="4BDA9497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2F2E39E4" w14:textId="77777777" w:rsidTr="00BA0071">
        <w:tc>
          <w:tcPr>
            <w:tcW w:w="9628" w:type="dxa"/>
          </w:tcPr>
          <w:p w14:paraId="175EE970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26A318C5" w14:textId="77777777" w:rsidTr="00BA0071">
        <w:tc>
          <w:tcPr>
            <w:tcW w:w="9628" w:type="dxa"/>
          </w:tcPr>
          <w:p w14:paraId="1B6FAF41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73C9C003" w14:textId="77777777" w:rsidTr="00BA0071">
        <w:tc>
          <w:tcPr>
            <w:tcW w:w="9628" w:type="dxa"/>
          </w:tcPr>
          <w:p w14:paraId="69EAE7C1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0629C48E" w14:textId="77777777" w:rsidTr="00BA0071">
        <w:tc>
          <w:tcPr>
            <w:tcW w:w="9628" w:type="dxa"/>
          </w:tcPr>
          <w:p w14:paraId="1DD81852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693F74F5" w14:textId="77777777" w:rsidTr="00BA0071">
        <w:tc>
          <w:tcPr>
            <w:tcW w:w="9628" w:type="dxa"/>
          </w:tcPr>
          <w:p w14:paraId="0B6628FF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62FB467D" w14:textId="77777777" w:rsidTr="00BA0071">
        <w:tc>
          <w:tcPr>
            <w:tcW w:w="9628" w:type="dxa"/>
          </w:tcPr>
          <w:p w14:paraId="4276CF4B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1A0A1B66" w14:textId="77777777" w:rsidTr="00BA0071">
        <w:tc>
          <w:tcPr>
            <w:tcW w:w="9628" w:type="dxa"/>
          </w:tcPr>
          <w:p w14:paraId="5CCC05DF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682F27DC" w14:textId="77777777" w:rsidTr="00BA0071">
        <w:tc>
          <w:tcPr>
            <w:tcW w:w="9628" w:type="dxa"/>
          </w:tcPr>
          <w:p w14:paraId="29E242F3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02799EE8" w14:textId="77777777" w:rsidTr="00BA0071">
        <w:tc>
          <w:tcPr>
            <w:tcW w:w="9628" w:type="dxa"/>
          </w:tcPr>
          <w:p w14:paraId="74191CFA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230A3A9A" w14:textId="77777777" w:rsidTr="00BA0071">
        <w:tc>
          <w:tcPr>
            <w:tcW w:w="9628" w:type="dxa"/>
          </w:tcPr>
          <w:p w14:paraId="0ED1D5F8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20DE039A" w14:textId="77777777" w:rsidTr="00BA0071">
        <w:tc>
          <w:tcPr>
            <w:tcW w:w="9628" w:type="dxa"/>
          </w:tcPr>
          <w:p w14:paraId="5A76F691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3B55B996" w14:textId="77777777" w:rsidTr="00BA0071">
        <w:tc>
          <w:tcPr>
            <w:tcW w:w="9628" w:type="dxa"/>
          </w:tcPr>
          <w:p w14:paraId="003CE625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160A0EAC" w14:textId="77777777" w:rsidTr="00BA0071">
        <w:tc>
          <w:tcPr>
            <w:tcW w:w="9628" w:type="dxa"/>
          </w:tcPr>
          <w:p w14:paraId="6078D180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  <w:tr w:rsidR="00BA0071" w14:paraId="591AB086" w14:textId="77777777" w:rsidTr="00BA0071">
        <w:tc>
          <w:tcPr>
            <w:tcW w:w="9628" w:type="dxa"/>
          </w:tcPr>
          <w:p w14:paraId="1AE18792" w14:textId="77777777" w:rsidR="00BA0071" w:rsidRDefault="00BA0071" w:rsidP="00BA0071">
            <w:pPr>
              <w:spacing w:line="360" w:lineRule="auto"/>
              <w:rPr>
                <w:rFonts w:ascii="Arial" w:hAnsi="Arial" w:cs="Arial"/>
                <w:b/>
                <w:color w:val="000000"/>
                <w:lang w:val="en-GB"/>
              </w:rPr>
            </w:pPr>
          </w:p>
        </w:tc>
      </w:tr>
    </w:tbl>
    <w:p w14:paraId="7419AB25" w14:textId="77777777" w:rsidR="00BA0071" w:rsidRPr="00FF4D50" w:rsidRDefault="00BA0071" w:rsidP="00D93D54">
      <w:pPr>
        <w:rPr>
          <w:rFonts w:ascii="Arial" w:hAnsi="Arial" w:cs="Arial"/>
          <w:b/>
          <w:color w:val="000000"/>
          <w:lang w:val="en-GB"/>
        </w:rPr>
      </w:pPr>
    </w:p>
    <w:sectPr w:rsidR="00BA0071" w:rsidRPr="00FF4D50" w:rsidSect="00EF62D3">
      <w:headerReference w:type="default" r:id="rId8"/>
      <w:footerReference w:type="default" r:id="rId9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BFA92B" w14:textId="77777777" w:rsidR="00FE23B9" w:rsidRDefault="00FE23B9" w:rsidP="00E476C2">
      <w:pPr>
        <w:spacing w:after="0" w:line="240" w:lineRule="auto"/>
      </w:pPr>
      <w:r>
        <w:separator/>
      </w:r>
    </w:p>
  </w:endnote>
  <w:endnote w:type="continuationSeparator" w:id="0">
    <w:p w14:paraId="0523E6C5" w14:textId="77777777" w:rsidR="00FE23B9" w:rsidRDefault="00FE23B9" w:rsidP="00E476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28754832"/>
      <w:docPartObj>
        <w:docPartGallery w:val="Page Numbers (Bottom of Page)"/>
        <w:docPartUnique/>
      </w:docPartObj>
    </w:sdtPr>
    <w:sdtEndPr/>
    <w:sdtContent>
      <w:p w14:paraId="35B56E60" w14:textId="50497078" w:rsidR="00E476C2" w:rsidRDefault="00E476C2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C44BF">
          <w:rPr>
            <w:noProof/>
          </w:rPr>
          <w:t>4</w:t>
        </w:r>
        <w:r>
          <w:fldChar w:fldCharType="end"/>
        </w:r>
      </w:p>
    </w:sdtContent>
  </w:sdt>
  <w:p w14:paraId="0C58332B" w14:textId="77777777" w:rsidR="00E476C2" w:rsidRDefault="00E476C2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959387" w14:textId="77777777" w:rsidR="00FE23B9" w:rsidRDefault="00FE23B9" w:rsidP="00E476C2">
      <w:pPr>
        <w:spacing w:after="0" w:line="240" w:lineRule="auto"/>
      </w:pPr>
      <w:r>
        <w:separator/>
      </w:r>
    </w:p>
  </w:footnote>
  <w:footnote w:type="continuationSeparator" w:id="0">
    <w:p w14:paraId="63B5A637" w14:textId="77777777" w:rsidR="00FE23B9" w:rsidRDefault="00FE23B9" w:rsidP="00E476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E63DB4" w14:textId="221007DD" w:rsidR="00C76C2B" w:rsidRPr="00C76C2B" w:rsidRDefault="00C76C2B">
    <w:pPr>
      <w:pStyle w:val="Glava"/>
      <w:rPr>
        <w:sz w:val="20"/>
        <w:szCs w:val="20"/>
      </w:rPr>
    </w:pPr>
    <w:proofErr w:type="spellStart"/>
    <w:r w:rsidRPr="00C76C2B">
      <w:rPr>
        <w:rFonts w:ascii="Arial" w:hAnsi="Arial" w:cs="Arial"/>
        <w:bCs/>
        <w:color w:val="000000"/>
        <w:sz w:val="16"/>
        <w:szCs w:val="20"/>
        <w:lang w:val="en-GB"/>
      </w:rPr>
      <w:t>Izpit</w:t>
    </w:r>
    <w:proofErr w:type="spellEnd"/>
    <w:r w:rsidRPr="00C76C2B">
      <w:rPr>
        <w:rFonts w:ascii="Arial" w:hAnsi="Arial" w:cs="Arial"/>
        <w:bCs/>
        <w:color w:val="000000"/>
        <w:sz w:val="16"/>
        <w:szCs w:val="20"/>
        <w:lang w:val="en-GB"/>
      </w:rPr>
      <w:t xml:space="preserve"> </w:t>
    </w:r>
    <w:proofErr w:type="spellStart"/>
    <w:r w:rsidRPr="00C76C2B">
      <w:rPr>
        <w:rFonts w:ascii="Arial" w:hAnsi="Arial" w:cs="Arial"/>
        <w:bCs/>
        <w:color w:val="000000"/>
        <w:sz w:val="16"/>
        <w:szCs w:val="20"/>
        <w:lang w:val="en-GB"/>
      </w:rPr>
      <w:t>iz</w:t>
    </w:r>
    <w:proofErr w:type="spellEnd"/>
    <w:r w:rsidRPr="00C76C2B">
      <w:rPr>
        <w:rFonts w:ascii="Arial" w:hAnsi="Arial" w:cs="Arial"/>
        <w:bCs/>
        <w:color w:val="000000"/>
        <w:sz w:val="16"/>
        <w:szCs w:val="20"/>
        <w:lang w:val="en-GB"/>
      </w:rPr>
      <w:t xml:space="preserve"> </w:t>
    </w:r>
    <w:proofErr w:type="spellStart"/>
    <w:r w:rsidRPr="00C76C2B">
      <w:rPr>
        <w:rFonts w:ascii="Arial" w:hAnsi="Arial" w:cs="Arial"/>
        <w:bCs/>
        <w:color w:val="000000"/>
        <w:sz w:val="16"/>
        <w:szCs w:val="20"/>
        <w:lang w:val="en-GB"/>
      </w:rPr>
      <w:t>predmeta</w:t>
    </w:r>
    <w:proofErr w:type="spellEnd"/>
    <w:r w:rsidRPr="00C76C2B">
      <w:rPr>
        <w:rFonts w:ascii="Arial" w:hAnsi="Arial" w:cs="Arial"/>
        <w:bCs/>
        <w:color w:val="000000"/>
        <w:sz w:val="16"/>
        <w:szCs w:val="20"/>
        <w:lang w:val="en-GB"/>
      </w:rPr>
      <w:t xml:space="preserve"> </w:t>
    </w:r>
    <w:proofErr w:type="spellStart"/>
    <w:r w:rsidRPr="00C76C2B">
      <w:rPr>
        <w:rFonts w:ascii="Arial" w:hAnsi="Arial" w:cs="Arial"/>
        <w:bCs/>
        <w:color w:val="000000"/>
        <w:sz w:val="16"/>
        <w:szCs w:val="20"/>
        <w:lang w:val="en-GB"/>
      </w:rPr>
      <w:t>Angleščina</w:t>
    </w:r>
    <w:proofErr w:type="spellEnd"/>
    <w:r w:rsidRPr="00C76C2B">
      <w:rPr>
        <w:rFonts w:ascii="Arial" w:hAnsi="Arial" w:cs="Arial"/>
        <w:bCs/>
        <w:color w:val="000000"/>
        <w:sz w:val="16"/>
        <w:szCs w:val="20"/>
        <w:lang w:val="en-GB"/>
      </w:rPr>
      <w:t xml:space="preserve"> </w:t>
    </w:r>
    <w:proofErr w:type="spellStart"/>
    <w:r w:rsidRPr="00C76C2B">
      <w:rPr>
        <w:rFonts w:ascii="Arial" w:hAnsi="Arial" w:cs="Arial"/>
        <w:bCs/>
        <w:color w:val="000000"/>
        <w:sz w:val="16"/>
        <w:szCs w:val="20"/>
        <w:lang w:val="en-GB"/>
      </w:rPr>
      <w:t>skozi</w:t>
    </w:r>
    <w:proofErr w:type="spellEnd"/>
    <w:r w:rsidRPr="00C76C2B">
      <w:rPr>
        <w:rFonts w:ascii="Arial" w:hAnsi="Arial" w:cs="Arial"/>
        <w:bCs/>
        <w:color w:val="000000"/>
        <w:sz w:val="16"/>
        <w:szCs w:val="20"/>
        <w:lang w:val="en-GB"/>
      </w:rPr>
      <w:t xml:space="preserve"> </w:t>
    </w:r>
    <w:proofErr w:type="spellStart"/>
    <w:r w:rsidRPr="00C76C2B">
      <w:rPr>
        <w:rFonts w:ascii="Arial" w:hAnsi="Arial" w:cs="Arial"/>
        <w:bCs/>
        <w:color w:val="000000"/>
        <w:sz w:val="16"/>
        <w:szCs w:val="20"/>
        <w:lang w:val="en-GB"/>
      </w:rPr>
      <w:t>osnovnošolski</w:t>
    </w:r>
    <w:proofErr w:type="spellEnd"/>
    <w:r w:rsidRPr="00C76C2B">
      <w:rPr>
        <w:rFonts w:ascii="Arial" w:hAnsi="Arial" w:cs="Arial"/>
        <w:bCs/>
        <w:color w:val="000000"/>
        <w:sz w:val="16"/>
        <w:szCs w:val="20"/>
        <w:lang w:val="en-GB"/>
      </w:rPr>
      <w:t xml:space="preserve"> </w:t>
    </w:r>
    <w:proofErr w:type="spellStart"/>
    <w:r w:rsidRPr="00C76C2B">
      <w:rPr>
        <w:rFonts w:ascii="Arial" w:hAnsi="Arial" w:cs="Arial"/>
        <w:bCs/>
        <w:color w:val="000000"/>
        <w:sz w:val="16"/>
        <w:szCs w:val="20"/>
        <w:lang w:val="en-GB"/>
      </w:rPr>
      <w:t>kurikul</w:t>
    </w:r>
    <w:proofErr w:type="spellEnd"/>
    <w:r w:rsidRPr="00C76C2B">
      <w:rPr>
        <w:rFonts w:ascii="Arial" w:hAnsi="Arial" w:cs="Arial"/>
        <w:bCs/>
        <w:color w:val="000000"/>
        <w:sz w:val="16"/>
        <w:szCs w:val="20"/>
        <w:lang w:val="en-GB"/>
      </w:rPr>
      <w:t>/Examination</w:t>
    </w:r>
    <w:r>
      <w:rPr>
        <w:rFonts w:ascii="Arial" w:hAnsi="Arial" w:cs="Arial"/>
        <w:bCs/>
        <w:color w:val="000000"/>
        <w:sz w:val="16"/>
        <w:szCs w:val="20"/>
        <w:lang w:val="en-GB"/>
      </w:rPr>
      <w:t xml:space="preserve"> in</w:t>
    </w:r>
    <w:r w:rsidRPr="00C76C2B">
      <w:rPr>
        <w:rFonts w:ascii="Arial" w:hAnsi="Arial" w:cs="Arial"/>
        <w:bCs/>
        <w:color w:val="000000"/>
        <w:sz w:val="16"/>
        <w:szCs w:val="20"/>
        <w:lang w:val="en-GB"/>
      </w:rPr>
      <w:t xml:space="preserve"> Content and Language Integrated </w:t>
    </w:r>
    <w:proofErr w:type="spellStart"/>
    <w:r w:rsidRPr="00C76C2B">
      <w:rPr>
        <w:rFonts w:ascii="Arial" w:hAnsi="Arial" w:cs="Arial"/>
        <w:bCs/>
        <w:color w:val="000000"/>
        <w:sz w:val="16"/>
        <w:szCs w:val="20"/>
        <w:lang w:val="en-GB"/>
      </w:rPr>
      <w:t>Learnin</w:t>
    </w:r>
    <w:proofErr w:type="spellEnd"/>
    <w:r w:rsidRPr="00C76C2B">
      <w:rPr>
        <w:sz w:val="20"/>
        <w:szCs w:val="20"/>
      </w:rPr>
      <w:t>g</w:t>
    </w:r>
  </w:p>
  <w:p w14:paraId="53E4FCEF" w14:textId="77777777" w:rsidR="00C76C2B" w:rsidRDefault="00C76C2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E339E"/>
    <w:multiLevelType w:val="multilevel"/>
    <w:tmpl w:val="F34C5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D750ADC"/>
    <w:multiLevelType w:val="hybridMultilevel"/>
    <w:tmpl w:val="DDEA0804"/>
    <w:lvl w:ilvl="0" w:tplc="070E03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42395D"/>
    <w:multiLevelType w:val="multilevel"/>
    <w:tmpl w:val="C3A64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DMxNzCwNLU0NzZV0lEKTi0uzszPAykwqgUAA6L8CiwAAAA="/>
  </w:docVars>
  <w:rsids>
    <w:rsidRoot w:val="00EF62D3"/>
    <w:rsid w:val="00015745"/>
    <w:rsid w:val="000326C8"/>
    <w:rsid w:val="00263F20"/>
    <w:rsid w:val="00283E1A"/>
    <w:rsid w:val="00356416"/>
    <w:rsid w:val="004C4F40"/>
    <w:rsid w:val="004E232C"/>
    <w:rsid w:val="00511D56"/>
    <w:rsid w:val="00590E9E"/>
    <w:rsid w:val="00620200"/>
    <w:rsid w:val="00650F64"/>
    <w:rsid w:val="006650E9"/>
    <w:rsid w:val="00732CA8"/>
    <w:rsid w:val="00817454"/>
    <w:rsid w:val="00844678"/>
    <w:rsid w:val="00881B54"/>
    <w:rsid w:val="008A41A7"/>
    <w:rsid w:val="008C44BF"/>
    <w:rsid w:val="00964431"/>
    <w:rsid w:val="00993E34"/>
    <w:rsid w:val="00BA0071"/>
    <w:rsid w:val="00BB0391"/>
    <w:rsid w:val="00C76C2B"/>
    <w:rsid w:val="00CE32CA"/>
    <w:rsid w:val="00D52266"/>
    <w:rsid w:val="00D93D54"/>
    <w:rsid w:val="00DC7BD9"/>
    <w:rsid w:val="00E476C2"/>
    <w:rsid w:val="00EC1641"/>
    <w:rsid w:val="00EF5734"/>
    <w:rsid w:val="00EF62D3"/>
    <w:rsid w:val="00F61F27"/>
    <w:rsid w:val="00F634E8"/>
    <w:rsid w:val="00F847AD"/>
    <w:rsid w:val="00FE23B9"/>
    <w:rsid w:val="00FF3E2F"/>
    <w:rsid w:val="00FF4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306267"/>
  <w15:chartTrackingRefBased/>
  <w15:docId w15:val="{D8784CD1-A33B-4BD6-9D28-0455858E3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EF62D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EF62D3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styleId="Navadensplet">
    <w:name w:val="Normal (Web)"/>
    <w:basedOn w:val="Navaden"/>
    <w:uiPriority w:val="99"/>
    <w:unhideWhenUsed/>
    <w:rsid w:val="00EF62D3"/>
    <w:rPr>
      <w:rFonts w:ascii="Times New Roman" w:hAnsi="Times New Roman" w:cs="Times New Roman"/>
      <w:sz w:val="24"/>
      <w:szCs w:val="24"/>
      <w:lang w:val="en-GB"/>
    </w:rPr>
  </w:style>
  <w:style w:type="table" w:styleId="Tabelamrea">
    <w:name w:val="Table Grid"/>
    <w:basedOn w:val="Navadnatabela"/>
    <w:uiPriority w:val="39"/>
    <w:rsid w:val="00EF6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rsid w:val="00E476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476C2"/>
  </w:style>
  <w:style w:type="paragraph" w:styleId="Noga">
    <w:name w:val="footer"/>
    <w:basedOn w:val="Navaden"/>
    <w:link w:val="NogaZnak"/>
    <w:uiPriority w:val="99"/>
    <w:unhideWhenUsed/>
    <w:rsid w:val="00E476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476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01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2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90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101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86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08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056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05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992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12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30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053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491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60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00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67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17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34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25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558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40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69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57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159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12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649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003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91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08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733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01</Words>
  <Characters>1148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žorn, Karmen</dc:creator>
  <cp:keywords/>
  <dc:description/>
  <cp:lastModifiedBy>Pižorn, Karmen</cp:lastModifiedBy>
  <cp:revision>2</cp:revision>
  <dcterms:created xsi:type="dcterms:W3CDTF">2019-08-26T04:51:00Z</dcterms:created>
  <dcterms:modified xsi:type="dcterms:W3CDTF">2019-08-26T04:51:00Z</dcterms:modified>
</cp:coreProperties>
</file>